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EF053" w14:textId="4CD94389" w:rsidR="00A73568" w:rsidRDefault="00A73568" w:rsidP="00A73568">
      <w:pPr>
        <w:pStyle w:val="NoSpacing"/>
        <w:rPr>
          <w:rFonts w:ascii="Times New Roman" w:hAnsi="Times New Roman" w:cs="Times New Roman"/>
          <w:b/>
          <w:sz w:val="10"/>
        </w:rPr>
      </w:pPr>
    </w:p>
    <w:p w14:paraId="4600C499" w14:textId="2682F5A7" w:rsidR="004F122F" w:rsidRDefault="004F122F" w:rsidP="00A73568">
      <w:pPr>
        <w:pStyle w:val="NoSpacing"/>
        <w:rPr>
          <w:rFonts w:ascii="Times New Roman" w:hAnsi="Times New Roman" w:cs="Times New Roman"/>
          <w:b/>
          <w:sz w:val="10"/>
        </w:rPr>
      </w:pPr>
    </w:p>
    <w:tbl>
      <w:tblPr>
        <w:tblStyle w:val="TableGrid"/>
        <w:tblW w:w="9606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235"/>
        <w:gridCol w:w="967"/>
        <w:gridCol w:w="592"/>
        <w:gridCol w:w="283"/>
        <w:gridCol w:w="313"/>
        <w:gridCol w:w="413"/>
        <w:gridCol w:w="1401"/>
        <w:gridCol w:w="200"/>
        <w:gridCol w:w="367"/>
        <w:gridCol w:w="283"/>
        <w:gridCol w:w="1048"/>
        <w:gridCol w:w="1504"/>
      </w:tblGrid>
      <w:tr w:rsidR="004F122F" w:rsidRPr="0046396E" w14:paraId="37386519" w14:textId="77777777" w:rsidTr="00A95149">
        <w:tc>
          <w:tcPr>
            <w:tcW w:w="9606" w:type="dxa"/>
            <w:gridSpan w:val="12"/>
            <w:shd w:val="clear" w:color="auto" w:fill="000000" w:themeFill="text1"/>
          </w:tcPr>
          <w:p w14:paraId="4CB0D717" w14:textId="77777777" w:rsidR="004F122F" w:rsidRPr="00A95149" w:rsidRDefault="004F122F" w:rsidP="00C37047">
            <w:pPr>
              <w:pStyle w:val="NoSpacing"/>
              <w:jc w:val="center"/>
              <w:rPr>
                <w:b/>
                <w:sz w:val="28"/>
              </w:rPr>
            </w:pPr>
            <w:r w:rsidRPr="00A95149">
              <w:rPr>
                <w:b/>
                <w:sz w:val="28"/>
              </w:rPr>
              <w:t>Contribution Form</w:t>
            </w:r>
          </w:p>
        </w:tc>
      </w:tr>
      <w:tr w:rsidR="004F122F" w:rsidRPr="00CF7B1E" w14:paraId="3DE7E832" w14:textId="77777777" w:rsidTr="00A95149">
        <w:tc>
          <w:tcPr>
            <w:tcW w:w="9606" w:type="dxa"/>
            <w:gridSpan w:val="12"/>
            <w:shd w:val="clear" w:color="auto" w:fill="66FF66"/>
          </w:tcPr>
          <w:p w14:paraId="098B3E76" w14:textId="77777777" w:rsidR="004F122F" w:rsidRPr="0042621B" w:rsidRDefault="004F122F" w:rsidP="00C37047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b/>
              </w:rPr>
              <w:t>Contributor’s Details</w:t>
            </w:r>
          </w:p>
        </w:tc>
      </w:tr>
      <w:tr w:rsidR="004F122F" w:rsidRPr="00CF7B1E" w14:paraId="46CC582C" w14:textId="77777777" w:rsidTr="00A95149">
        <w:tc>
          <w:tcPr>
            <w:tcW w:w="3794" w:type="dxa"/>
            <w:gridSpan w:val="3"/>
            <w:shd w:val="clear" w:color="auto" w:fill="66FF66"/>
          </w:tcPr>
          <w:p w14:paraId="04C389E7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Name of Individual/Organization</w:t>
            </w:r>
          </w:p>
          <w:p w14:paraId="5C8E1E2F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977" w:type="dxa"/>
            <w:gridSpan w:val="6"/>
            <w:shd w:val="clear" w:color="auto" w:fill="66FF66"/>
          </w:tcPr>
          <w:p w14:paraId="5328E4EA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CNIC/Passport No.</w:t>
            </w:r>
          </w:p>
          <w:p w14:paraId="62E2B7CD" w14:textId="638B8CC3" w:rsidR="004F122F" w:rsidRPr="0042621B" w:rsidRDefault="004F122F" w:rsidP="00C37047">
            <w:pPr>
              <w:pStyle w:val="NoSpacing"/>
              <w:rPr>
                <w:rFonts w:asciiTheme="majorHAnsi" w:hAnsiTheme="majorHAnsi"/>
                <w:sz w:val="14"/>
              </w:rPr>
            </w:pPr>
            <w:r w:rsidRPr="0042621B">
              <w:rPr>
                <w:rFonts w:asciiTheme="majorHAnsi" w:hAnsiTheme="majorHAnsi"/>
                <w:sz w:val="14"/>
              </w:rPr>
              <w:t>(NTN for Organization</w:t>
            </w:r>
            <w:r w:rsidR="00F93BA7">
              <w:rPr>
                <w:rFonts w:asciiTheme="majorHAnsi" w:hAnsiTheme="majorHAnsi"/>
                <w:sz w:val="14"/>
              </w:rPr>
              <w:t>)</w:t>
            </w:r>
          </w:p>
          <w:p w14:paraId="2EB228A9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835" w:type="dxa"/>
            <w:gridSpan w:val="3"/>
            <w:shd w:val="clear" w:color="auto" w:fill="66FF66"/>
          </w:tcPr>
          <w:p w14:paraId="03CEB889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Contact No.</w:t>
            </w:r>
          </w:p>
          <w:p w14:paraId="2C8A0AC8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  <w:sz w:val="14"/>
              </w:rPr>
              <w:t>(Voice Contact No. + WhatsApp Contact No.)</w:t>
            </w:r>
          </w:p>
        </w:tc>
      </w:tr>
      <w:tr w:rsidR="004F122F" w:rsidRPr="00CF7B1E" w14:paraId="1E00820E" w14:textId="77777777" w:rsidTr="00A95149">
        <w:tc>
          <w:tcPr>
            <w:tcW w:w="4803" w:type="dxa"/>
            <w:gridSpan w:val="6"/>
            <w:shd w:val="clear" w:color="auto" w:fill="66FF66"/>
          </w:tcPr>
          <w:p w14:paraId="285F6EB2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Email address</w:t>
            </w:r>
          </w:p>
        </w:tc>
        <w:tc>
          <w:tcPr>
            <w:tcW w:w="4803" w:type="dxa"/>
            <w:gridSpan w:val="6"/>
            <w:shd w:val="clear" w:color="auto" w:fill="66FF66"/>
          </w:tcPr>
          <w:p w14:paraId="70266CEA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 xml:space="preserve">Postal Address </w:t>
            </w:r>
          </w:p>
          <w:p w14:paraId="0D2D4D70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4F122F" w14:paraId="01D3B411" w14:textId="77777777" w:rsidTr="00A95149">
        <w:tc>
          <w:tcPr>
            <w:tcW w:w="3202" w:type="dxa"/>
            <w:gridSpan w:val="2"/>
            <w:shd w:val="clear" w:color="auto" w:fill="66FF66"/>
          </w:tcPr>
          <w:p w14:paraId="148A07B0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City</w:t>
            </w:r>
          </w:p>
        </w:tc>
        <w:tc>
          <w:tcPr>
            <w:tcW w:w="3202" w:type="dxa"/>
            <w:gridSpan w:val="6"/>
            <w:shd w:val="clear" w:color="auto" w:fill="66FF66"/>
          </w:tcPr>
          <w:p w14:paraId="0E55B20C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State/Province</w:t>
            </w:r>
          </w:p>
          <w:p w14:paraId="089C384D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202" w:type="dxa"/>
            <w:gridSpan w:val="4"/>
            <w:shd w:val="clear" w:color="auto" w:fill="66FF66"/>
          </w:tcPr>
          <w:p w14:paraId="6C288F74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Country</w:t>
            </w:r>
          </w:p>
          <w:p w14:paraId="6B1438CB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4F122F" w14:paraId="68C2FD40" w14:textId="77777777" w:rsidTr="00A95149">
        <w:tc>
          <w:tcPr>
            <w:tcW w:w="9606" w:type="dxa"/>
            <w:gridSpan w:val="12"/>
            <w:shd w:val="clear" w:color="auto" w:fill="F2DBDB" w:themeFill="accent2" w:themeFillTint="33"/>
          </w:tcPr>
          <w:p w14:paraId="31AFAE71" w14:textId="77777777" w:rsidR="004F122F" w:rsidRPr="0042621B" w:rsidRDefault="004F122F" w:rsidP="00C37047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b/>
              </w:rPr>
              <w:t xml:space="preserve">NED Alumni Details </w:t>
            </w:r>
          </w:p>
          <w:p w14:paraId="3BC3FCB8" w14:textId="77777777" w:rsidR="004F122F" w:rsidRPr="0042621B" w:rsidRDefault="004F122F" w:rsidP="00C37047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sz w:val="16"/>
              </w:rPr>
              <w:t>(Alumni Associations should append detail of their Board Members Separately)</w:t>
            </w:r>
          </w:p>
        </w:tc>
      </w:tr>
      <w:tr w:rsidR="004F122F" w14:paraId="3ECCA44F" w14:textId="77777777" w:rsidTr="00A95149">
        <w:tc>
          <w:tcPr>
            <w:tcW w:w="3202" w:type="dxa"/>
            <w:gridSpan w:val="2"/>
            <w:shd w:val="clear" w:color="auto" w:fill="F2DBDB" w:themeFill="accent2" w:themeFillTint="33"/>
          </w:tcPr>
          <w:p w14:paraId="1B7A7B5C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Batch</w:t>
            </w:r>
          </w:p>
          <w:p w14:paraId="44DB3C9B" w14:textId="77777777" w:rsidR="004F122F" w:rsidRPr="0042621B" w:rsidRDefault="004F122F" w:rsidP="00C37047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3202" w:type="dxa"/>
            <w:gridSpan w:val="6"/>
            <w:shd w:val="clear" w:color="auto" w:fill="F2DBDB" w:themeFill="accent2" w:themeFillTint="33"/>
          </w:tcPr>
          <w:p w14:paraId="29B0EB63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Discipline</w:t>
            </w:r>
          </w:p>
        </w:tc>
        <w:tc>
          <w:tcPr>
            <w:tcW w:w="3202" w:type="dxa"/>
            <w:gridSpan w:val="4"/>
            <w:shd w:val="clear" w:color="auto" w:fill="F2DBDB" w:themeFill="accent2" w:themeFillTint="33"/>
          </w:tcPr>
          <w:p w14:paraId="03431015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Roll Number</w:t>
            </w:r>
          </w:p>
        </w:tc>
      </w:tr>
      <w:tr w:rsidR="004F122F" w14:paraId="0C8F5F90" w14:textId="77777777" w:rsidTr="00A95149">
        <w:tc>
          <w:tcPr>
            <w:tcW w:w="4803" w:type="dxa"/>
            <w:gridSpan w:val="6"/>
            <w:shd w:val="clear" w:color="auto" w:fill="F2DBDB" w:themeFill="accent2" w:themeFillTint="33"/>
          </w:tcPr>
          <w:p w14:paraId="4BC84AC2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 xml:space="preserve">Enrollment No. </w:t>
            </w:r>
            <w:r w:rsidRPr="0042621B">
              <w:rPr>
                <w:rFonts w:asciiTheme="majorHAnsi" w:hAnsiTheme="majorHAnsi"/>
                <w:sz w:val="16"/>
              </w:rPr>
              <w:t>(Optional)</w:t>
            </w:r>
          </w:p>
          <w:p w14:paraId="5DE8E012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4803" w:type="dxa"/>
            <w:gridSpan w:val="6"/>
            <w:shd w:val="clear" w:color="auto" w:fill="F2DBDB" w:themeFill="accent2" w:themeFillTint="33"/>
          </w:tcPr>
          <w:p w14:paraId="49E90C72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 xml:space="preserve">NEDAN Registration No. </w:t>
            </w:r>
            <w:r w:rsidRPr="0042621B">
              <w:rPr>
                <w:rFonts w:asciiTheme="majorHAnsi" w:hAnsiTheme="majorHAnsi"/>
                <w:sz w:val="16"/>
              </w:rPr>
              <w:t>(If any)</w:t>
            </w:r>
          </w:p>
        </w:tc>
      </w:tr>
      <w:tr w:rsidR="004F122F" w14:paraId="23EEB848" w14:textId="77777777" w:rsidTr="00A95149">
        <w:tc>
          <w:tcPr>
            <w:tcW w:w="9606" w:type="dxa"/>
            <w:gridSpan w:val="12"/>
            <w:shd w:val="clear" w:color="auto" w:fill="C6D9F1" w:themeFill="text2" w:themeFillTint="33"/>
          </w:tcPr>
          <w:p w14:paraId="7351CB3C" w14:textId="77777777" w:rsidR="004F122F" w:rsidRPr="0042621B" w:rsidRDefault="004F122F" w:rsidP="00C37047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b/>
              </w:rPr>
              <w:t>Details of Contribution</w:t>
            </w:r>
          </w:p>
        </w:tc>
      </w:tr>
      <w:tr w:rsidR="0042621B" w14:paraId="04B72FD4" w14:textId="77777777" w:rsidTr="00A95149">
        <w:trPr>
          <w:trHeight w:val="210"/>
        </w:trPr>
        <w:tc>
          <w:tcPr>
            <w:tcW w:w="2235" w:type="dxa"/>
            <w:vMerge w:val="restart"/>
            <w:shd w:val="clear" w:color="auto" w:fill="C6D9F1" w:themeFill="text2" w:themeFillTint="33"/>
            <w:vAlign w:val="center"/>
          </w:tcPr>
          <w:p w14:paraId="182062D2" w14:textId="77777777" w:rsidR="0042621B" w:rsidRPr="0042621B" w:rsidRDefault="0042621B" w:rsidP="0042621B">
            <w:pPr>
              <w:pStyle w:val="NoSpacing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b/>
              </w:rPr>
              <w:t>Area of Contribution</w:t>
            </w:r>
          </w:p>
        </w:tc>
        <w:tc>
          <w:tcPr>
            <w:tcW w:w="7371" w:type="dxa"/>
            <w:gridSpan w:val="11"/>
            <w:shd w:val="clear" w:color="auto" w:fill="C6D9F1" w:themeFill="text2" w:themeFillTint="33"/>
            <w:vAlign w:val="center"/>
          </w:tcPr>
          <w:p w14:paraId="2D7BE2C3" w14:textId="77777777" w:rsidR="0042621B" w:rsidRPr="0042621B" w:rsidRDefault="0042621B" w:rsidP="00C37047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b/>
              </w:rPr>
              <w:t>Mode of Contribution</w:t>
            </w:r>
          </w:p>
        </w:tc>
      </w:tr>
      <w:tr w:rsidR="0042621B" w14:paraId="3DD9F692" w14:textId="77777777" w:rsidTr="00A95149">
        <w:trPr>
          <w:trHeight w:val="542"/>
        </w:trPr>
        <w:tc>
          <w:tcPr>
            <w:tcW w:w="2235" w:type="dxa"/>
            <w:vMerge/>
            <w:shd w:val="clear" w:color="auto" w:fill="C6D9F1" w:themeFill="text2" w:themeFillTint="33"/>
            <w:vAlign w:val="center"/>
          </w:tcPr>
          <w:p w14:paraId="02B29B75" w14:textId="77777777" w:rsidR="0042621B" w:rsidRPr="0042621B" w:rsidRDefault="0042621B" w:rsidP="00C37047">
            <w:pPr>
              <w:pStyle w:val="NoSpacing"/>
              <w:rPr>
                <w:rFonts w:asciiTheme="majorHAnsi" w:hAnsiTheme="majorHAnsi"/>
                <w:b/>
              </w:rPr>
            </w:pPr>
          </w:p>
        </w:tc>
        <w:tc>
          <w:tcPr>
            <w:tcW w:w="2155" w:type="dxa"/>
            <w:gridSpan w:val="4"/>
            <w:shd w:val="clear" w:color="auto" w:fill="C6D9F1" w:themeFill="text2" w:themeFillTint="33"/>
            <w:vAlign w:val="center"/>
          </w:tcPr>
          <w:p w14:paraId="190276E7" w14:textId="77777777" w:rsidR="0042621B" w:rsidRPr="0042621B" w:rsidRDefault="0042621B" w:rsidP="00C37047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b/>
              </w:rPr>
              <w:t>Contribution Mode (Payment/Units)</w:t>
            </w:r>
          </w:p>
        </w:tc>
        <w:tc>
          <w:tcPr>
            <w:tcW w:w="2664" w:type="dxa"/>
            <w:gridSpan w:val="5"/>
            <w:shd w:val="clear" w:color="auto" w:fill="C6D9F1" w:themeFill="text2" w:themeFillTint="33"/>
            <w:vAlign w:val="center"/>
          </w:tcPr>
          <w:p w14:paraId="0E983385" w14:textId="77777777" w:rsidR="0042621B" w:rsidRPr="0042621B" w:rsidRDefault="0042621B" w:rsidP="00C37047">
            <w:pPr>
              <w:pStyle w:val="NoSpacing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b/>
              </w:rPr>
              <w:t>Amount ($ USD or PKR)</w:t>
            </w:r>
          </w:p>
          <w:p w14:paraId="7FFD3740" w14:textId="6A35FFB6" w:rsidR="0042621B" w:rsidRPr="0042621B" w:rsidRDefault="0042621B" w:rsidP="00C37047">
            <w:pPr>
              <w:pStyle w:val="NoSpacing"/>
              <w:rPr>
                <w:rFonts w:asciiTheme="majorHAnsi" w:hAnsiTheme="majorHAnsi"/>
                <w:b/>
                <w:sz w:val="17"/>
                <w:szCs w:val="17"/>
              </w:rPr>
            </w:pPr>
            <w:r w:rsidRPr="0042621B">
              <w:rPr>
                <w:rFonts w:asciiTheme="majorHAnsi" w:hAnsiTheme="majorHAnsi"/>
                <w:b/>
                <w:sz w:val="17"/>
                <w:szCs w:val="17"/>
              </w:rPr>
              <w:t>(</w:t>
            </w:r>
            <w:proofErr w:type="gramStart"/>
            <w:r w:rsidRPr="0042621B">
              <w:rPr>
                <w:rFonts w:asciiTheme="majorHAnsi" w:hAnsiTheme="majorHAnsi"/>
                <w:b/>
                <w:sz w:val="17"/>
                <w:szCs w:val="17"/>
              </w:rPr>
              <w:t>e.g.</w:t>
            </w:r>
            <w:proofErr w:type="gramEnd"/>
            <w:r w:rsidRPr="0042621B">
              <w:rPr>
                <w:rFonts w:asciiTheme="majorHAnsi" w:hAnsiTheme="majorHAnsi"/>
                <w:b/>
                <w:sz w:val="17"/>
                <w:szCs w:val="17"/>
              </w:rPr>
              <w:t xml:space="preserve"> 100,000 PKR</w:t>
            </w:r>
            <w:r>
              <w:rPr>
                <w:rFonts w:asciiTheme="majorHAnsi" w:hAnsiTheme="majorHAnsi"/>
                <w:b/>
                <w:sz w:val="17"/>
                <w:szCs w:val="17"/>
              </w:rPr>
              <w:t>,</w:t>
            </w:r>
            <w:r w:rsidRPr="0042621B">
              <w:rPr>
                <w:rFonts w:asciiTheme="majorHAnsi" w:hAnsiTheme="majorHAnsi"/>
                <w:b/>
                <w:sz w:val="17"/>
                <w:szCs w:val="17"/>
              </w:rPr>
              <w:t xml:space="preserve"> $700 USD</w:t>
            </w:r>
          </w:p>
          <w:p w14:paraId="303D8C76" w14:textId="01D86644" w:rsidR="0042621B" w:rsidRPr="0042621B" w:rsidRDefault="0042621B" w:rsidP="00C37047">
            <w:pPr>
              <w:pStyle w:val="NoSpacing"/>
              <w:rPr>
                <w:rFonts w:asciiTheme="majorHAnsi" w:hAnsiTheme="majorHAnsi"/>
                <w:b/>
              </w:rPr>
            </w:pPr>
            <w:r w:rsidRPr="00576D28">
              <w:rPr>
                <w:rFonts w:asciiTheme="majorHAnsi" w:hAnsiTheme="majorHAnsi"/>
                <w:b/>
                <w:sz w:val="24"/>
                <w:szCs w:val="24"/>
              </w:rPr>
              <w:t xml:space="preserve">     </w:t>
            </w:r>
            <w:r w:rsidR="00576D28" w:rsidRPr="00A95149">
              <w:rPr>
                <w:rFonts w:asciiTheme="majorHAnsi" w:hAnsiTheme="majorHAnsi"/>
                <w:b/>
                <w:sz w:val="24"/>
                <w:szCs w:val="24"/>
              </w:rPr>
              <w:t xml:space="preserve">or No. of </w:t>
            </w:r>
            <w:r w:rsidRPr="00A95149">
              <w:rPr>
                <w:rFonts w:asciiTheme="majorHAnsi" w:hAnsiTheme="majorHAnsi"/>
                <w:b/>
                <w:sz w:val="24"/>
                <w:szCs w:val="24"/>
              </w:rPr>
              <w:t>Units</w:t>
            </w:r>
            <w:r w:rsidRPr="00A95149">
              <w:rPr>
                <w:rFonts w:asciiTheme="majorHAnsi" w:hAnsiTheme="majorHAnsi"/>
                <w:b/>
                <w:sz w:val="40"/>
                <w:szCs w:val="40"/>
              </w:rPr>
              <w:t xml:space="preserve"> </w:t>
            </w:r>
          </w:p>
        </w:tc>
        <w:tc>
          <w:tcPr>
            <w:tcW w:w="2552" w:type="dxa"/>
            <w:gridSpan w:val="2"/>
            <w:shd w:val="clear" w:color="auto" w:fill="C6D9F1" w:themeFill="text2" w:themeFillTint="33"/>
            <w:vAlign w:val="center"/>
          </w:tcPr>
          <w:p w14:paraId="4442483C" w14:textId="77777777" w:rsidR="0042621B" w:rsidRPr="0042621B" w:rsidRDefault="0042621B" w:rsidP="00C37047">
            <w:pPr>
              <w:pStyle w:val="NoSpacing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b/>
              </w:rPr>
              <w:t>Comments</w:t>
            </w:r>
          </w:p>
        </w:tc>
      </w:tr>
      <w:tr w:rsidR="004F122F" w14:paraId="6F37CBF2" w14:textId="77777777" w:rsidTr="00A95149">
        <w:trPr>
          <w:trHeight w:val="510"/>
        </w:trPr>
        <w:tc>
          <w:tcPr>
            <w:tcW w:w="2235" w:type="dxa"/>
            <w:shd w:val="clear" w:color="auto" w:fill="C6D9F1" w:themeFill="text2" w:themeFillTint="33"/>
            <w:vAlign w:val="center"/>
          </w:tcPr>
          <w:sdt>
            <w:sdtPr>
              <w:rPr>
                <w:rFonts w:asciiTheme="majorHAnsi" w:hAnsiTheme="majorHAnsi"/>
              </w:rPr>
              <w:id w:val="-1194466496"/>
              <w:placeholder>
                <w:docPart w:val="9B7D9F4C5F9540A3914291DA4D9EC31B"/>
              </w:placeholder>
              <w:showingPlcHdr/>
              <w:dropDownList>
                <w:listItem w:value="Choose an Item"/>
                <w:listItem w:displayText="Laboratory Equipment" w:value="Laboratory Equipment"/>
                <w:listItem w:displayText="General Equipment" w:value="General Equipment"/>
                <w:listItem w:displayText="Infrastructure Development" w:value="Infrastructure Development"/>
                <w:listItem w:displayText="Furniture" w:value="Furniture"/>
                <w:listItem w:displayText="Sports Accessories" w:value="Sports Accessories"/>
                <w:listItem w:displayText="Books for Library" w:value="Books for Library"/>
                <w:listItem w:displayText="Zakat for Deserving Students" w:value="Zakat for Deserving Students"/>
                <w:listItem w:displayText="Financial Assistance to Students" w:value="Financial Assistance to Students"/>
                <w:listItem w:displayText="Supporting Needy Staff (Grade 1 to Grade 5)" w:value="Supporting Needy Staff (Grade 1 to Grade 5)"/>
                <w:listItem w:displayText="Others" w:value="Others"/>
              </w:dropDownList>
            </w:sdtPr>
            <w:sdtContent>
              <w:p w14:paraId="5CB19C79" w14:textId="77777777" w:rsidR="004F122F" w:rsidRPr="0042621B" w:rsidRDefault="004F122F" w:rsidP="00C37047">
                <w:pPr>
                  <w:pStyle w:val="NoSpacing"/>
                  <w:rPr>
                    <w:rFonts w:asciiTheme="majorHAnsi" w:hAnsiTheme="majorHAnsi"/>
                  </w:rPr>
                </w:pPr>
                <w:r w:rsidRPr="0042621B">
                  <w:rPr>
                    <w:rStyle w:val="PlaceholderText"/>
                    <w:rFonts w:asciiTheme="majorHAnsi" w:hAnsiTheme="majorHAnsi"/>
                  </w:rPr>
                  <w:t>Choose an item.</w:t>
                </w:r>
              </w:p>
            </w:sdtContent>
          </w:sdt>
        </w:tc>
        <w:sdt>
          <w:sdtPr>
            <w:rPr>
              <w:rFonts w:asciiTheme="majorHAnsi" w:hAnsiTheme="majorHAnsi"/>
            </w:rPr>
            <w:id w:val="1827552736"/>
            <w:placeholder>
              <w:docPart w:val="9B7D9F4C5F9540A3914291DA4D9EC31B"/>
            </w:placeholder>
            <w:showingPlcHdr/>
            <w:dropDownList>
              <w:listItem w:value="Choose an Item"/>
              <w:listItem w:displayText="Payment" w:value="Payment"/>
              <w:listItem w:displayText="Units" w:value="Units"/>
            </w:dropDownList>
          </w:sdtPr>
          <w:sdtContent>
            <w:tc>
              <w:tcPr>
                <w:tcW w:w="2155" w:type="dxa"/>
                <w:gridSpan w:val="4"/>
                <w:shd w:val="clear" w:color="auto" w:fill="C6D9F1" w:themeFill="text2" w:themeFillTint="33"/>
                <w:vAlign w:val="center"/>
              </w:tcPr>
              <w:p w14:paraId="24CCB715" w14:textId="77777777" w:rsidR="004F122F" w:rsidRPr="0042621B" w:rsidRDefault="004F122F" w:rsidP="00C44188">
                <w:pPr>
                  <w:pStyle w:val="NoSpacing"/>
                  <w:ind w:left="360"/>
                  <w:jc w:val="center"/>
                  <w:rPr>
                    <w:rFonts w:asciiTheme="majorHAnsi" w:hAnsiTheme="majorHAnsi"/>
                  </w:rPr>
                </w:pPr>
                <w:r w:rsidRPr="0042621B">
                  <w:rPr>
                    <w:rStyle w:val="PlaceholderText"/>
                    <w:rFonts w:asciiTheme="majorHAnsi" w:hAnsiTheme="majorHAnsi"/>
                  </w:rPr>
                  <w:t>Choose an item.</w:t>
                </w:r>
              </w:p>
            </w:tc>
          </w:sdtContent>
        </w:sdt>
        <w:tc>
          <w:tcPr>
            <w:tcW w:w="2664" w:type="dxa"/>
            <w:gridSpan w:val="5"/>
            <w:shd w:val="clear" w:color="auto" w:fill="C6D9F1" w:themeFill="text2" w:themeFillTint="33"/>
            <w:vAlign w:val="center"/>
          </w:tcPr>
          <w:p w14:paraId="5C987466" w14:textId="77777777" w:rsidR="004F122F" w:rsidRPr="0042621B" w:rsidRDefault="004F122F" w:rsidP="00C44188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2552" w:type="dxa"/>
            <w:gridSpan w:val="2"/>
            <w:shd w:val="clear" w:color="auto" w:fill="C6D9F1" w:themeFill="text2" w:themeFillTint="33"/>
            <w:vAlign w:val="center"/>
          </w:tcPr>
          <w:p w14:paraId="5FB649BD" w14:textId="77777777" w:rsidR="004F122F" w:rsidRPr="0042621B" w:rsidRDefault="004F122F" w:rsidP="00C44188">
            <w:pPr>
              <w:pStyle w:val="NoSpacing"/>
              <w:ind w:left="360"/>
              <w:jc w:val="center"/>
              <w:rPr>
                <w:rFonts w:asciiTheme="majorHAnsi" w:hAnsiTheme="majorHAnsi"/>
              </w:rPr>
            </w:pPr>
          </w:p>
        </w:tc>
      </w:tr>
      <w:tr w:rsidR="00C44188" w14:paraId="0EA98D40" w14:textId="77777777" w:rsidTr="00A95149">
        <w:trPr>
          <w:trHeight w:val="510"/>
        </w:trPr>
        <w:tc>
          <w:tcPr>
            <w:tcW w:w="2235" w:type="dxa"/>
            <w:shd w:val="clear" w:color="auto" w:fill="C6D9F1" w:themeFill="text2" w:themeFillTint="33"/>
            <w:vAlign w:val="center"/>
          </w:tcPr>
          <w:sdt>
            <w:sdtPr>
              <w:rPr>
                <w:rFonts w:asciiTheme="majorHAnsi" w:hAnsiTheme="majorHAnsi"/>
              </w:rPr>
              <w:id w:val="1886445270"/>
              <w:placeholder>
                <w:docPart w:val="0DF496CAC77A494E80D32C0BB91ED370"/>
              </w:placeholder>
              <w:showingPlcHdr/>
              <w:dropDownList>
                <w:listItem w:value="Choose an Item"/>
                <w:listItem w:displayText="Laboratory Equipment" w:value="Laboratory Equipment"/>
                <w:listItem w:displayText="General Equipment" w:value="General Equipment"/>
                <w:listItem w:displayText="Infrastructure Development" w:value="Infrastructure Development"/>
                <w:listItem w:displayText="Furniture" w:value="Furniture"/>
                <w:listItem w:displayText="Sports Accessories" w:value="Sports Accessories"/>
                <w:listItem w:displayText="Books for Library" w:value="Books for Library"/>
                <w:listItem w:displayText="Zakat for Deserving Students" w:value="Zakat for Deserving Students"/>
                <w:listItem w:displayText="Financial Assistance to Students" w:value="Financial Assistance to Students"/>
                <w:listItem w:displayText="Supporting Needy Staff (Grade 1 to Grade 5)" w:value="Supporting Needy Staff (Grade 1 to Grade 5)"/>
                <w:listItem w:displayText="Others" w:value="Others"/>
              </w:dropDownList>
            </w:sdtPr>
            <w:sdtContent>
              <w:p w14:paraId="6F49ECDC" w14:textId="77777777" w:rsidR="00C44188" w:rsidRPr="0042621B" w:rsidRDefault="00C44188" w:rsidP="00E66E9C">
                <w:pPr>
                  <w:pStyle w:val="NoSpacing"/>
                  <w:rPr>
                    <w:rFonts w:asciiTheme="majorHAnsi" w:hAnsiTheme="majorHAnsi"/>
                  </w:rPr>
                </w:pPr>
                <w:r w:rsidRPr="0042621B">
                  <w:rPr>
                    <w:rStyle w:val="PlaceholderText"/>
                    <w:rFonts w:asciiTheme="majorHAnsi" w:hAnsiTheme="majorHAnsi"/>
                  </w:rPr>
                  <w:t>Choose an item.</w:t>
                </w:r>
              </w:p>
            </w:sdtContent>
          </w:sdt>
        </w:tc>
        <w:sdt>
          <w:sdtPr>
            <w:rPr>
              <w:rFonts w:asciiTheme="majorHAnsi" w:hAnsiTheme="majorHAnsi"/>
            </w:rPr>
            <w:id w:val="732432869"/>
            <w:placeholder>
              <w:docPart w:val="0DF496CAC77A494E80D32C0BB91ED370"/>
            </w:placeholder>
            <w:showingPlcHdr/>
            <w:dropDownList>
              <w:listItem w:value="Choose an Item"/>
              <w:listItem w:displayText="Payment" w:value="Payment"/>
              <w:listItem w:displayText="Units" w:value="Units"/>
            </w:dropDownList>
          </w:sdtPr>
          <w:sdtContent>
            <w:tc>
              <w:tcPr>
                <w:tcW w:w="2155" w:type="dxa"/>
                <w:gridSpan w:val="4"/>
                <w:shd w:val="clear" w:color="auto" w:fill="C6D9F1" w:themeFill="text2" w:themeFillTint="33"/>
                <w:vAlign w:val="center"/>
              </w:tcPr>
              <w:p w14:paraId="0210ACC9" w14:textId="77777777" w:rsidR="00C44188" w:rsidRPr="0042621B" w:rsidRDefault="00C44188" w:rsidP="00C44188">
                <w:pPr>
                  <w:pStyle w:val="NoSpacing"/>
                  <w:ind w:left="360"/>
                  <w:jc w:val="center"/>
                  <w:rPr>
                    <w:rFonts w:asciiTheme="majorHAnsi" w:hAnsiTheme="majorHAnsi"/>
                  </w:rPr>
                </w:pPr>
                <w:r w:rsidRPr="0042621B">
                  <w:rPr>
                    <w:rStyle w:val="PlaceholderText"/>
                    <w:rFonts w:asciiTheme="majorHAnsi" w:hAnsiTheme="majorHAnsi"/>
                  </w:rPr>
                  <w:t>Choose an item.</w:t>
                </w:r>
              </w:p>
            </w:tc>
          </w:sdtContent>
        </w:sdt>
        <w:tc>
          <w:tcPr>
            <w:tcW w:w="2664" w:type="dxa"/>
            <w:gridSpan w:val="5"/>
            <w:shd w:val="clear" w:color="auto" w:fill="C6D9F1" w:themeFill="text2" w:themeFillTint="33"/>
            <w:vAlign w:val="center"/>
          </w:tcPr>
          <w:p w14:paraId="54C14E0B" w14:textId="77777777" w:rsidR="00C44188" w:rsidRPr="0042621B" w:rsidRDefault="00C44188" w:rsidP="00C44188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2552" w:type="dxa"/>
            <w:gridSpan w:val="2"/>
            <w:shd w:val="clear" w:color="auto" w:fill="C6D9F1" w:themeFill="text2" w:themeFillTint="33"/>
            <w:vAlign w:val="center"/>
          </w:tcPr>
          <w:p w14:paraId="16DBF097" w14:textId="77777777" w:rsidR="00C44188" w:rsidRPr="0042621B" w:rsidRDefault="00C44188" w:rsidP="00C44188">
            <w:pPr>
              <w:pStyle w:val="NoSpacing"/>
              <w:ind w:left="360"/>
              <w:jc w:val="center"/>
              <w:rPr>
                <w:rFonts w:asciiTheme="majorHAnsi" w:hAnsiTheme="majorHAnsi"/>
              </w:rPr>
            </w:pPr>
          </w:p>
        </w:tc>
      </w:tr>
      <w:tr w:rsidR="00C44188" w14:paraId="4D76CAA2" w14:textId="77777777" w:rsidTr="00A95149">
        <w:trPr>
          <w:trHeight w:val="510"/>
        </w:trPr>
        <w:tc>
          <w:tcPr>
            <w:tcW w:w="2235" w:type="dxa"/>
            <w:shd w:val="clear" w:color="auto" w:fill="C6D9F1" w:themeFill="text2" w:themeFillTint="33"/>
            <w:vAlign w:val="center"/>
          </w:tcPr>
          <w:sdt>
            <w:sdtPr>
              <w:rPr>
                <w:rFonts w:asciiTheme="majorHAnsi" w:hAnsiTheme="majorHAnsi"/>
              </w:rPr>
              <w:id w:val="292033263"/>
              <w:placeholder>
                <w:docPart w:val="80B671A37F314D91B75B8840D625FC5E"/>
              </w:placeholder>
              <w:showingPlcHdr/>
              <w:dropDownList>
                <w:listItem w:value="Choose an Item"/>
                <w:listItem w:displayText="Laboratory Equipment" w:value="Laboratory Equipment"/>
                <w:listItem w:displayText="General Equipment" w:value="General Equipment"/>
                <w:listItem w:displayText="Infrastructure Development" w:value="Infrastructure Development"/>
                <w:listItem w:displayText="Furniture" w:value="Furniture"/>
                <w:listItem w:displayText="Sports Accessories" w:value="Sports Accessories"/>
                <w:listItem w:displayText="Books for Library" w:value="Books for Library"/>
                <w:listItem w:displayText="Zakat for Deserving Students" w:value="Zakat for Deserving Students"/>
                <w:listItem w:displayText="Financial Assistance to Students" w:value="Financial Assistance to Students"/>
                <w:listItem w:displayText="Supporting Needy Staff (Grade 1 to Grade 5)" w:value="Supporting Needy Staff (Grade 1 to Grade 5)"/>
                <w:listItem w:displayText="Others" w:value="Others"/>
              </w:dropDownList>
            </w:sdtPr>
            <w:sdtContent>
              <w:p w14:paraId="571DA06E" w14:textId="77777777" w:rsidR="00C44188" w:rsidRPr="0042621B" w:rsidRDefault="00C44188" w:rsidP="00E66E9C">
                <w:pPr>
                  <w:pStyle w:val="NoSpacing"/>
                  <w:rPr>
                    <w:rFonts w:asciiTheme="majorHAnsi" w:hAnsiTheme="majorHAnsi"/>
                  </w:rPr>
                </w:pPr>
                <w:r w:rsidRPr="0042621B">
                  <w:rPr>
                    <w:rStyle w:val="PlaceholderText"/>
                    <w:rFonts w:asciiTheme="majorHAnsi" w:hAnsiTheme="majorHAnsi"/>
                  </w:rPr>
                  <w:t>Choose an item.</w:t>
                </w:r>
              </w:p>
            </w:sdtContent>
          </w:sdt>
        </w:tc>
        <w:sdt>
          <w:sdtPr>
            <w:rPr>
              <w:rFonts w:asciiTheme="majorHAnsi" w:hAnsiTheme="majorHAnsi"/>
            </w:rPr>
            <w:id w:val="-1676408302"/>
            <w:placeholder>
              <w:docPart w:val="80B671A37F314D91B75B8840D625FC5E"/>
            </w:placeholder>
            <w:showingPlcHdr/>
            <w:dropDownList>
              <w:listItem w:value="Choose an Item"/>
              <w:listItem w:displayText="Payment" w:value="Payment"/>
              <w:listItem w:displayText="Units" w:value="Units"/>
            </w:dropDownList>
          </w:sdtPr>
          <w:sdtContent>
            <w:tc>
              <w:tcPr>
                <w:tcW w:w="2155" w:type="dxa"/>
                <w:gridSpan w:val="4"/>
                <w:shd w:val="clear" w:color="auto" w:fill="C6D9F1" w:themeFill="text2" w:themeFillTint="33"/>
                <w:vAlign w:val="center"/>
              </w:tcPr>
              <w:p w14:paraId="26A07F65" w14:textId="77777777" w:rsidR="00C44188" w:rsidRPr="0042621B" w:rsidRDefault="00C44188" w:rsidP="00C44188">
                <w:pPr>
                  <w:pStyle w:val="NoSpacing"/>
                  <w:ind w:left="360"/>
                  <w:jc w:val="center"/>
                  <w:rPr>
                    <w:rFonts w:asciiTheme="majorHAnsi" w:hAnsiTheme="majorHAnsi"/>
                  </w:rPr>
                </w:pPr>
                <w:r w:rsidRPr="0042621B">
                  <w:rPr>
                    <w:rStyle w:val="PlaceholderText"/>
                    <w:rFonts w:asciiTheme="majorHAnsi" w:hAnsiTheme="majorHAnsi"/>
                  </w:rPr>
                  <w:t>Choose an item.</w:t>
                </w:r>
              </w:p>
            </w:tc>
          </w:sdtContent>
        </w:sdt>
        <w:tc>
          <w:tcPr>
            <w:tcW w:w="2664" w:type="dxa"/>
            <w:gridSpan w:val="5"/>
            <w:shd w:val="clear" w:color="auto" w:fill="C6D9F1" w:themeFill="text2" w:themeFillTint="33"/>
            <w:vAlign w:val="center"/>
          </w:tcPr>
          <w:p w14:paraId="7643FA96" w14:textId="77777777" w:rsidR="00C44188" w:rsidRPr="0042621B" w:rsidRDefault="00C44188" w:rsidP="00C44188">
            <w:pPr>
              <w:pStyle w:val="NoSpacing"/>
              <w:jc w:val="center"/>
              <w:rPr>
                <w:rFonts w:asciiTheme="majorHAnsi" w:hAnsiTheme="majorHAnsi"/>
              </w:rPr>
            </w:pPr>
          </w:p>
        </w:tc>
        <w:tc>
          <w:tcPr>
            <w:tcW w:w="2552" w:type="dxa"/>
            <w:gridSpan w:val="2"/>
            <w:shd w:val="clear" w:color="auto" w:fill="C6D9F1" w:themeFill="text2" w:themeFillTint="33"/>
            <w:vAlign w:val="center"/>
          </w:tcPr>
          <w:p w14:paraId="28F155D6" w14:textId="77777777" w:rsidR="00C44188" w:rsidRPr="0042621B" w:rsidRDefault="00C44188" w:rsidP="00C44188">
            <w:pPr>
              <w:pStyle w:val="NoSpacing"/>
              <w:ind w:left="360"/>
              <w:jc w:val="center"/>
              <w:rPr>
                <w:rFonts w:asciiTheme="majorHAnsi" w:hAnsiTheme="majorHAnsi"/>
              </w:rPr>
            </w:pPr>
          </w:p>
        </w:tc>
      </w:tr>
      <w:tr w:rsidR="004F122F" w14:paraId="1DA611A3" w14:textId="77777777" w:rsidTr="00A95149">
        <w:tc>
          <w:tcPr>
            <w:tcW w:w="9606" w:type="dxa"/>
            <w:gridSpan w:val="12"/>
            <w:shd w:val="clear" w:color="auto" w:fill="C6D9F1" w:themeFill="text2" w:themeFillTint="33"/>
          </w:tcPr>
          <w:p w14:paraId="55FD2852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Any Necessary Detail</w:t>
            </w:r>
          </w:p>
          <w:p w14:paraId="6C00BA76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  <w:p w14:paraId="72FE378D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4F122F" w:rsidRPr="0046396E" w14:paraId="0EF7A713" w14:textId="77777777" w:rsidTr="00A95149">
        <w:tc>
          <w:tcPr>
            <w:tcW w:w="9606" w:type="dxa"/>
            <w:gridSpan w:val="12"/>
            <w:shd w:val="clear" w:color="auto" w:fill="FFD13F"/>
          </w:tcPr>
          <w:p w14:paraId="06FF65F9" w14:textId="77777777" w:rsidR="004F122F" w:rsidRPr="0042621B" w:rsidRDefault="004F122F" w:rsidP="00C37047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42621B">
              <w:rPr>
                <w:rFonts w:asciiTheme="majorHAnsi" w:hAnsiTheme="majorHAnsi"/>
                <w:b/>
              </w:rPr>
              <w:t>Donor Bank Details (In case of Payment Mode)</w:t>
            </w:r>
          </w:p>
        </w:tc>
      </w:tr>
      <w:tr w:rsidR="004F122F" w:rsidRPr="0046396E" w14:paraId="791C8071" w14:textId="77777777" w:rsidTr="00A95149">
        <w:tc>
          <w:tcPr>
            <w:tcW w:w="3202" w:type="dxa"/>
            <w:gridSpan w:val="2"/>
            <w:shd w:val="clear" w:color="auto" w:fill="FFD13F"/>
          </w:tcPr>
          <w:p w14:paraId="4DD13E6C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 xml:space="preserve">Account Number </w:t>
            </w:r>
          </w:p>
          <w:p w14:paraId="6F5489C0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202" w:type="dxa"/>
            <w:gridSpan w:val="6"/>
            <w:shd w:val="clear" w:color="auto" w:fill="FFD13F"/>
          </w:tcPr>
          <w:p w14:paraId="193586C2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Title of Account</w:t>
            </w:r>
          </w:p>
        </w:tc>
        <w:tc>
          <w:tcPr>
            <w:tcW w:w="3202" w:type="dxa"/>
            <w:gridSpan w:val="4"/>
            <w:shd w:val="clear" w:color="auto" w:fill="FFD13F"/>
          </w:tcPr>
          <w:p w14:paraId="357F8BA1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Date of Transaction</w:t>
            </w:r>
          </w:p>
        </w:tc>
      </w:tr>
      <w:tr w:rsidR="004F122F" w:rsidRPr="0046396E" w14:paraId="53EE7BE6" w14:textId="77777777" w:rsidTr="00A95149">
        <w:tc>
          <w:tcPr>
            <w:tcW w:w="2235" w:type="dxa"/>
            <w:shd w:val="clear" w:color="auto" w:fill="FFD13F"/>
          </w:tcPr>
          <w:p w14:paraId="557870E7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Bank Name</w:t>
            </w:r>
          </w:p>
          <w:p w14:paraId="08901F85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842" w:type="dxa"/>
            <w:gridSpan w:val="3"/>
            <w:shd w:val="clear" w:color="auto" w:fill="FFD13F"/>
          </w:tcPr>
          <w:p w14:paraId="1C15DD60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 xml:space="preserve">Branch </w:t>
            </w:r>
          </w:p>
        </w:tc>
        <w:tc>
          <w:tcPr>
            <w:tcW w:w="2127" w:type="dxa"/>
            <w:gridSpan w:val="3"/>
            <w:shd w:val="clear" w:color="auto" w:fill="FFD13F"/>
          </w:tcPr>
          <w:p w14:paraId="0DDA7E39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City</w:t>
            </w:r>
          </w:p>
        </w:tc>
        <w:tc>
          <w:tcPr>
            <w:tcW w:w="1898" w:type="dxa"/>
            <w:gridSpan w:val="4"/>
            <w:shd w:val="clear" w:color="auto" w:fill="FFD13F"/>
          </w:tcPr>
          <w:p w14:paraId="12291C17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State/Province</w:t>
            </w:r>
          </w:p>
        </w:tc>
        <w:tc>
          <w:tcPr>
            <w:tcW w:w="1504" w:type="dxa"/>
            <w:shd w:val="clear" w:color="auto" w:fill="FFD13F"/>
          </w:tcPr>
          <w:p w14:paraId="4E27477E" w14:textId="77777777" w:rsidR="004F122F" w:rsidRPr="0042621B" w:rsidRDefault="004F122F" w:rsidP="00C37047">
            <w:pPr>
              <w:pStyle w:val="NoSpacing"/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Country</w:t>
            </w:r>
          </w:p>
        </w:tc>
      </w:tr>
      <w:tr w:rsidR="004F122F" w:rsidRPr="004364DB" w14:paraId="4486D1D9" w14:textId="77777777" w:rsidTr="00A95149">
        <w:trPr>
          <w:trHeight w:val="537"/>
        </w:trPr>
        <w:tc>
          <w:tcPr>
            <w:tcW w:w="9606" w:type="dxa"/>
            <w:gridSpan w:val="12"/>
            <w:shd w:val="clear" w:color="auto" w:fill="D6E3BC" w:themeFill="accent3" w:themeFillTint="66"/>
          </w:tcPr>
          <w:p w14:paraId="7F13F932" w14:textId="77777777" w:rsidR="004F122F" w:rsidRPr="0042621B" w:rsidRDefault="004F122F" w:rsidP="00C37047">
            <w:pPr>
              <w:rPr>
                <w:rFonts w:asciiTheme="majorHAnsi" w:hAnsiTheme="majorHAnsi"/>
                <w:sz w:val="14"/>
              </w:rPr>
            </w:pPr>
            <w:r w:rsidRPr="0042621B">
              <w:rPr>
                <w:rFonts w:asciiTheme="majorHAnsi" w:hAnsiTheme="majorHAnsi"/>
                <w:b/>
              </w:rPr>
              <w:t>Other Information</w:t>
            </w:r>
            <w:r w:rsidRPr="0042621B">
              <w:rPr>
                <w:rFonts w:asciiTheme="majorHAnsi" w:hAnsiTheme="majorHAnsi"/>
              </w:rPr>
              <w:t xml:space="preserve"> </w:t>
            </w:r>
            <w:r w:rsidRPr="0042621B">
              <w:rPr>
                <w:rFonts w:asciiTheme="majorHAnsi" w:hAnsiTheme="majorHAnsi"/>
                <w:sz w:val="14"/>
              </w:rPr>
              <w:t>(</w:t>
            </w:r>
            <w:r w:rsidRPr="0042621B">
              <w:rPr>
                <w:rFonts w:asciiTheme="majorHAnsi" w:hAnsiTheme="majorHAnsi"/>
                <w:sz w:val="18"/>
              </w:rPr>
              <w:t>Information you consider important)</w:t>
            </w:r>
          </w:p>
          <w:p w14:paraId="3C4C00C7" w14:textId="40129FDE" w:rsidR="004F122F" w:rsidRPr="0042621B" w:rsidRDefault="004F122F" w:rsidP="00C37047">
            <w:pPr>
              <w:rPr>
                <w:rFonts w:asciiTheme="majorHAnsi" w:hAnsiTheme="majorHAnsi"/>
              </w:rPr>
            </w:pPr>
          </w:p>
          <w:p w14:paraId="258BDBCB" w14:textId="7C536FA5" w:rsidR="004F122F" w:rsidRPr="0042621B" w:rsidRDefault="004F122F" w:rsidP="00C37047">
            <w:pPr>
              <w:rPr>
                <w:rFonts w:asciiTheme="majorHAnsi" w:hAnsiTheme="majorHAnsi"/>
              </w:rPr>
            </w:pPr>
          </w:p>
          <w:p w14:paraId="27EEF5FE" w14:textId="155FDE3A" w:rsidR="003F570B" w:rsidRPr="0042621B" w:rsidRDefault="003F570B" w:rsidP="00C37047">
            <w:pPr>
              <w:rPr>
                <w:rFonts w:asciiTheme="majorHAnsi" w:hAnsiTheme="majorHAnsi"/>
              </w:rPr>
            </w:pPr>
          </w:p>
          <w:p w14:paraId="067D7155" w14:textId="77777777" w:rsidR="004F122F" w:rsidRPr="0042621B" w:rsidRDefault="004F122F" w:rsidP="00C37047">
            <w:pPr>
              <w:rPr>
                <w:rFonts w:asciiTheme="majorHAnsi" w:hAnsiTheme="majorHAnsi"/>
              </w:rPr>
            </w:pPr>
          </w:p>
          <w:p w14:paraId="4AC6B7D2" w14:textId="77777777" w:rsidR="004F122F" w:rsidRPr="0042621B" w:rsidRDefault="004F122F" w:rsidP="00C37047">
            <w:pPr>
              <w:rPr>
                <w:rFonts w:asciiTheme="majorHAnsi" w:hAnsiTheme="majorHAnsi"/>
              </w:rPr>
            </w:pPr>
          </w:p>
        </w:tc>
      </w:tr>
      <w:tr w:rsidR="004F122F" w:rsidRPr="006C22AF" w14:paraId="3D1F24E4" w14:textId="77777777" w:rsidTr="00A95149">
        <w:tc>
          <w:tcPr>
            <w:tcW w:w="9606" w:type="dxa"/>
            <w:gridSpan w:val="12"/>
            <w:shd w:val="clear" w:color="auto" w:fill="D6E3BC" w:themeFill="accent3" w:themeFillTint="66"/>
          </w:tcPr>
          <w:p w14:paraId="032D5484" w14:textId="77777777" w:rsidR="004F122F" w:rsidRPr="0042621B" w:rsidRDefault="004F122F" w:rsidP="00C37047">
            <w:pPr>
              <w:rPr>
                <w:rFonts w:asciiTheme="majorHAnsi" w:hAnsiTheme="majorHAnsi"/>
                <w:sz w:val="14"/>
              </w:rPr>
            </w:pPr>
            <w:r w:rsidRPr="0042621B">
              <w:rPr>
                <w:rFonts w:asciiTheme="majorHAnsi" w:hAnsiTheme="majorHAnsi"/>
                <w:b/>
              </w:rPr>
              <w:t xml:space="preserve">Attachment </w:t>
            </w:r>
            <w:r w:rsidRPr="0042621B">
              <w:rPr>
                <w:rFonts w:asciiTheme="majorHAnsi" w:hAnsiTheme="majorHAnsi"/>
                <w:sz w:val="18"/>
              </w:rPr>
              <w:t>(Please attached the snapshot of the payment separately to this email to keep the track of the payment)</w:t>
            </w:r>
          </w:p>
          <w:p w14:paraId="7D1007E4" w14:textId="77777777" w:rsidR="004F122F" w:rsidRPr="0042621B" w:rsidRDefault="004F122F" w:rsidP="00C37047">
            <w:pPr>
              <w:rPr>
                <w:rFonts w:asciiTheme="majorHAnsi" w:hAnsiTheme="majorHAnsi"/>
                <w:sz w:val="18"/>
              </w:rPr>
            </w:pPr>
          </w:p>
          <w:p w14:paraId="6B0BC205" w14:textId="77777777" w:rsidR="004F122F" w:rsidRPr="0042621B" w:rsidRDefault="004F122F" w:rsidP="00C37047">
            <w:pPr>
              <w:rPr>
                <w:rFonts w:asciiTheme="majorHAnsi" w:hAnsiTheme="majorHAnsi"/>
                <w:sz w:val="18"/>
              </w:rPr>
            </w:pPr>
          </w:p>
        </w:tc>
      </w:tr>
      <w:tr w:rsidR="004F122F" w:rsidRPr="006C22AF" w14:paraId="0869C1EE" w14:textId="77777777" w:rsidTr="00A95149">
        <w:tc>
          <w:tcPr>
            <w:tcW w:w="9606" w:type="dxa"/>
            <w:gridSpan w:val="12"/>
            <w:shd w:val="clear" w:color="auto" w:fill="D6E3BC" w:themeFill="accent3" w:themeFillTint="66"/>
          </w:tcPr>
          <w:p w14:paraId="6ED70808" w14:textId="77777777" w:rsidR="004F122F" w:rsidRPr="0042621B" w:rsidRDefault="004F122F" w:rsidP="00C37047">
            <w:pPr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  <w:b/>
              </w:rPr>
              <w:t>Note:</w:t>
            </w:r>
            <w:r w:rsidRPr="0042621B">
              <w:rPr>
                <w:rFonts w:asciiTheme="majorHAnsi" w:hAnsiTheme="majorHAnsi"/>
              </w:rPr>
              <w:t xml:space="preserve"> </w:t>
            </w:r>
          </w:p>
          <w:p w14:paraId="4A5C0681" w14:textId="77777777" w:rsidR="004F122F" w:rsidRPr="0042621B" w:rsidRDefault="004F122F" w:rsidP="004F122F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>Please mention email address (uafa@neduet.edu.pk) of beneficiary when online transaction is made.</w:t>
            </w:r>
          </w:p>
          <w:p w14:paraId="6F4CEF55" w14:textId="77777777" w:rsidR="004F122F" w:rsidRDefault="004F122F" w:rsidP="004F122F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/>
              </w:rPr>
            </w:pPr>
            <w:r w:rsidRPr="0042621B">
              <w:rPr>
                <w:rFonts w:asciiTheme="majorHAnsi" w:hAnsiTheme="majorHAnsi"/>
              </w:rPr>
              <w:t xml:space="preserve">Contributor is requested to please fill the above form and email it to </w:t>
            </w:r>
            <w:hyperlink r:id="rId8" w:history="1">
              <w:r w:rsidRPr="0042621B">
                <w:rPr>
                  <w:rStyle w:val="Hyperlink"/>
                  <w:rFonts w:asciiTheme="majorHAnsi" w:hAnsiTheme="majorHAnsi"/>
                </w:rPr>
                <w:t>uafa@neduet.edu.pk</w:t>
              </w:r>
            </w:hyperlink>
          </w:p>
          <w:p w14:paraId="47725668" w14:textId="210E5B7F" w:rsidR="00E3165E" w:rsidRPr="0042621B" w:rsidRDefault="00E3165E" w:rsidP="004F122F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or more information regarding contribution, please email at </w:t>
            </w:r>
            <w:hyperlink r:id="rId9" w:history="1">
              <w:r w:rsidRPr="005F3DB8">
                <w:rPr>
                  <w:rStyle w:val="Hyperlink"/>
                  <w:rFonts w:asciiTheme="majorHAnsi" w:hAnsiTheme="majorHAnsi"/>
                </w:rPr>
                <w:t>uafa@neduet.edu.pk</w:t>
              </w:r>
            </w:hyperlink>
            <w:r>
              <w:rPr>
                <w:rFonts w:asciiTheme="majorHAnsi" w:hAnsiTheme="majorHAnsi"/>
              </w:rPr>
              <w:t xml:space="preserve"> or call at +922199052212 </w:t>
            </w:r>
          </w:p>
        </w:tc>
      </w:tr>
    </w:tbl>
    <w:p w14:paraId="0916D9DE" w14:textId="77777777" w:rsidR="004F122F" w:rsidRPr="009055B7" w:rsidRDefault="004F122F" w:rsidP="00A73568">
      <w:pPr>
        <w:pStyle w:val="NoSpacing"/>
        <w:rPr>
          <w:rFonts w:ascii="Times New Roman" w:hAnsi="Times New Roman" w:cs="Times New Roman"/>
          <w:b/>
          <w:sz w:val="10"/>
        </w:rPr>
      </w:pPr>
    </w:p>
    <w:sectPr w:rsidR="004F122F" w:rsidRPr="009055B7" w:rsidSect="004922B7">
      <w:headerReference w:type="default" r:id="rId10"/>
      <w:footerReference w:type="default" r:id="rId11"/>
      <w:pgSz w:w="11906" w:h="16838" w:code="9"/>
      <w:pgMar w:top="1607" w:right="1185" w:bottom="425" w:left="1440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809AE" w14:textId="77777777" w:rsidR="00B354D9" w:rsidRDefault="00B354D9" w:rsidP="00F73898">
      <w:pPr>
        <w:spacing w:after="0" w:line="240" w:lineRule="auto"/>
      </w:pPr>
      <w:r>
        <w:separator/>
      </w:r>
    </w:p>
  </w:endnote>
  <w:endnote w:type="continuationSeparator" w:id="0">
    <w:p w14:paraId="7635B13D" w14:textId="77777777" w:rsidR="00B354D9" w:rsidRDefault="00B354D9" w:rsidP="00F738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4D463" w14:textId="77777777" w:rsidR="00BA1932" w:rsidRDefault="00BA1932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CB1389E" wp14:editId="1E62BD34">
              <wp:simplePos x="0" y="0"/>
              <wp:positionH relativeFrom="page">
                <wp:posOffset>243205</wp:posOffset>
              </wp:positionH>
              <wp:positionV relativeFrom="line">
                <wp:posOffset>-514350</wp:posOffset>
              </wp:positionV>
              <wp:extent cx="7193009" cy="495300"/>
              <wp:effectExtent l="0" t="0" r="27305" b="19050"/>
              <wp:wrapTopAndBottom/>
              <wp:docPr id="265" name="Group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193009" cy="495300"/>
                        <a:chOff x="294" y="14803"/>
                        <a:chExt cx="9340" cy="780"/>
                      </a:xfrm>
                    </wpg:grpSpPr>
                    <wps:wsp>
                      <wps:cNvPr id="266" name="Rectangle 157"/>
                      <wps:cNvSpPr>
                        <a:spLocks noChangeArrowheads="1"/>
                      </wps:cNvSpPr>
                      <wps:spPr bwMode="auto">
                        <a:xfrm>
                          <a:off x="374" y="14903"/>
                          <a:ext cx="9191" cy="581"/>
                        </a:xfrm>
                        <a:prstGeom prst="rect">
                          <a:avLst/>
                        </a:prstGeom>
                        <a:solidFill>
                          <a:srgbClr val="800000"/>
                        </a:solidFill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6FD663" w14:textId="73B191B1" w:rsidR="00BA1932" w:rsidRPr="00485D7F" w:rsidRDefault="00BA1932" w:rsidP="003B07E1">
                            <w:pPr>
                              <w:pStyle w:val="Footer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pacing w:val="60"/>
                                <w:sz w:val="27"/>
                                <w:szCs w:val="27"/>
                              </w:rPr>
                            </w:pPr>
                            <w:r w:rsidRPr="00485D7F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pacing w:val="60"/>
                                <w:sz w:val="27"/>
                                <w:szCs w:val="27"/>
                              </w:rPr>
                              <w:t>Directorate of University Advancement &amp; Financial Assist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268" name="Rectangle 159"/>
                      <wps:cNvSpPr>
                        <a:spLocks noChangeArrowheads="1"/>
                      </wps:cNvSpPr>
                      <wps:spPr bwMode="auto">
                        <a:xfrm>
                          <a:off x="294" y="14803"/>
                          <a:ext cx="9340" cy="7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CB1389E" id="Group 156" o:spid="_x0000_s1026" style="position:absolute;margin-left:19.15pt;margin-top:-40.5pt;width:566.4pt;height:39pt;z-index:251661312;mso-position-horizontal-relative:page;mso-position-vertical-relative:line" coordorigin="294,14803" coordsize="9340,7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">
              <v:rect id="Rectangle 157" o:spid="_x0000_s1027" style="position:absolute;left:374;top:14903;width:9191;height:5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" fillcolor="maroon" stroked="f" strokecolor="#943634">
                <v:textbox>
                  <w:txbxContent>
                    <w:p w14:paraId="206FD663" w14:textId="73B191B1" w:rsidR="00BA1932" w:rsidRPr="00485D7F" w:rsidRDefault="00BA1932" w:rsidP="003B07E1">
                      <w:pPr>
                        <w:pStyle w:val="Footer"/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pacing w:val="60"/>
                          <w:sz w:val="27"/>
                          <w:szCs w:val="27"/>
                        </w:rPr>
                      </w:pPr>
                      <w:r w:rsidRPr="00485D7F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pacing w:val="60"/>
                          <w:sz w:val="27"/>
                          <w:szCs w:val="27"/>
                        </w:rPr>
                        <w:t>Directorate of University Advancement &amp; Financial Assistance</w:t>
                      </w:r>
                    </w:p>
                  </w:txbxContent>
                </v:textbox>
              </v:rect>
              <v:rect id="Rectangle 159" o:spid="_x0000_s1028" style="position:absolute;left:294;top:14803;width:9340;height:7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  <w:p w14:paraId="0044BB27" w14:textId="77777777" w:rsidR="00BA1932" w:rsidRDefault="00BA19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341BB" w14:textId="77777777" w:rsidR="00B354D9" w:rsidRDefault="00B354D9" w:rsidP="00F73898">
      <w:pPr>
        <w:spacing w:after="0" w:line="240" w:lineRule="auto"/>
      </w:pPr>
      <w:r>
        <w:separator/>
      </w:r>
    </w:p>
  </w:footnote>
  <w:footnote w:type="continuationSeparator" w:id="0">
    <w:p w14:paraId="0CC4D656" w14:textId="77777777" w:rsidR="00B354D9" w:rsidRDefault="00B354D9" w:rsidP="00F738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3A7D7" w14:textId="2AFA76B6" w:rsidR="003B07E1" w:rsidRDefault="004922B7" w:rsidP="006C2D88">
    <w:pPr>
      <w:pStyle w:val="Header"/>
      <w:ind w:firstLine="720"/>
      <w:rPr>
        <w:rFonts w:ascii="Times New Roman" w:hAnsi="Times New Roman" w:cs="Times New Roman"/>
        <w:b/>
        <w:bCs/>
        <w:color w:val="800000"/>
        <w:sz w:val="36"/>
        <w:szCs w:val="36"/>
      </w:rPr>
    </w:pPr>
    <w:r w:rsidRPr="006C2D88">
      <w:rPr>
        <w:rFonts w:ascii="Times New Roman" w:hAnsi="Times New Roman" w:cs="Times New Roman"/>
        <w:b/>
        <w:bCs/>
        <w:noProof/>
        <w:sz w:val="36"/>
        <w:szCs w:val="36"/>
      </w:rPr>
      <w:drawing>
        <wp:anchor distT="0" distB="0" distL="114300" distR="114300" simplePos="0" relativeHeight="251667968" behindDoc="1" locked="0" layoutInCell="1" allowOverlap="1" wp14:anchorId="067D916B" wp14:editId="4AEF2638">
          <wp:simplePos x="0" y="0"/>
          <wp:positionH relativeFrom="margin">
            <wp:posOffset>-327660</wp:posOffset>
          </wp:positionH>
          <wp:positionV relativeFrom="margin">
            <wp:posOffset>-833120</wp:posOffset>
          </wp:positionV>
          <wp:extent cx="780415" cy="746760"/>
          <wp:effectExtent l="0" t="0" r="635" b="0"/>
          <wp:wrapNone/>
          <wp:docPr id="13" name="Picture 13" descr="NEDUET_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NEDUET_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415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122F" w:rsidRPr="006C2D88">
      <w:rPr>
        <w:rFonts w:ascii="Times New Roman" w:hAnsi="Times New Roman" w:cs="Times New Roman"/>
        <w:b/>
        <w:bCs/>
        <w:noProof/>
        <w:sz w:val="36"/>
        <w:szCs w:val="36"/>
      </w:rPr>
      <w:drawing>
        <wp:anchor distT="0" distB="0" distL="114300" distR="114300" simplePos="0" relativeHeight="251655680" behindDoc="1" locked="0" layoutInCell="1" allowOverlap="1" wp14:anchorId="5C731D8E" wp14:editId="65A8E441">
          <wp:simplePos x="0" y="0"/>
          <wp:positionH relativeFrom="column">
            <wp:posOffset>5686425</wp:posOffset>
          </wp:positionH>
          <wp:positionV relativeFrom="paragraph">
            <wp:posOffset>-18415</wp:posOffset>
          </wp:positionV>
          <wp:extent cx="800100" cy="784860"/>
          <wp:effectExtent l="0" t="0" r="0" b="0"/>
          <wp:wrapNone/>
          <wp:docPr id="12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599" t="23111" r="12500" b="7111"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2D88">
      <w:rPr>
        <w:rFonts w:ascii="Times New Roman" w:hAnsi="Times New Roman" w:cs="Times New Roman"/>
        <w:b/>
        <w:bCs/>
        <w:color w:val="800000"/>
        <w:sz w:val="36"/>
        <w:szCs w:val="36"/>
      </w:rPr>
      <w:t xml:space="preserve">   </w:t>
    </w:r>
  </w:p>
  <w:p w14:paraId="149F5EC5" w14:textId="72881890" w:rsidR="00F73898" w:rsidRPr="004F122F" w:rsidRDefault="003B07E1" w:rsidP="003B07E1">
    <w:pPr>
      <w:pStyle w:val="Header"/>
      <w:rPr>
        <w:rFonts w:ascii="Times New Roman" w:hAnsi="Times New Roman" w:cs="Times New Roman"/>
        <w:b/>
        <w:bCs/>
        <w:sz w:val="32"/>
        <w:szCs w:val="32"/>
      </w:rPr>
    </w:pPr>
    <w:r w:rsidRPr="003B07E1">
      <w:rPr>
        <w:rFonts w:ascii="Times New Roman" w:hAnsi="Times New Roman" w:cs="Times New Roman"/>
        <w:b/>
        <w:bC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75136" behindDoc="0" locked="0" layoutInCell="1" allowOverlap="1" wp14:anchorId="438AE17B" wp14:editId="6BA5D933">
              <wp:simplePos x="0" y="0"/>
              <wp:positionH relativeFrom="column">
                <wp:posOffset>-297180</wp:posOffset>
              </wp:positionH>
              <wp:positionV relativeFrom="paragraph">
                <wp:posOffset>551180</wp:posOffset>
              </wp:positionV>
              <wp:extent cx="6697980" cy="0"/>
              <wp:effectExtent l="0" t="19050" r="2667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9798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8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D6D489" id="Straight Connector 4" o:spid="_x0000_s1026" style="position:absolute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3.4pt,43.4pt" to="7in,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" strokecolor="maroon" strokeweight="2.25pt"/>
          </w:pict>
        </mc:Fallback>
      </mc:AlternateContent>
    </w:r>
    <w:r>
      <w:rPr>
        <w:rFonts w:ascii="Times New Roman" w:hAnsi="Times New Roman" w:cs="Times New Roman"/>
        <w:b/>
        <w:bCs/>
        <w:color w:val="800000"/>
        <w:sz w:val="44"/>
        <w:szCs w:val="44"/>
      </w:rPr>
      <w:t xml:space="preserve"> </w:t>
    </w:r>
    <w:r w:rsidR="004F122F">
      <w:rPr>
        <w:rFonts w:ascii="Times New Roman" w:hAnsi="Times New Roman" w:cs="Times New Roman"/>
        <w:b/>
        <w:bCs/>
        <w:color w:val="800000"/>
        <w:sz w:val="44"/>
        <w:szCs w:val="44"/>
      </w:rPr>
      <w:t xml:space="preserve">      </w:t>
    </w:r>
    <w:r w:rsidR="00753C02" w:rsidRPr="004F122F">
      <w:rPr>
        <w:rFonts w:ascii="Times New Roman" w:hAnsi="Times New Roman" w:cs="Times New Roman"/>
        <w:b/>
        <w:bCs/>
        <w:color w:val="800000"/>
        <w:sz w:val="40"/>
        <w:szCs w:val="40"/>
      </w:rPr>
      <w:t>NED University of Engineering and Techn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25F3C"/>
    <w:multiLevelType w:val="hybridMultilevel"/>
    <w:tmpl w:val="753882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840AC"/>
    <w:multiLevelType w:val="hybridMultilevel"/>
    <w:tmpl w:val="855A61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9E3499"/>
    <w:multiLevelType w:val="hybridMultilevel"/>
    <w:tmpl w:val="BA8C10EA"/>
    <w:lvl w:ilvl="0" w:tplc="52723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1165A"/>
    <w:multiLevelType w:val="hybridMultilevel"/>
    <w:tmpl w:val="7E98F2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E25039"/>
    <w:multiLevelType w:val="hybridMultilevel"/>
    <w:tmpl w:val="2A822BAA"/>
    <w:lvl w:ilvl="0" w:tplc="9FEA3A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F01396"/>
    <w:multiLevelType w:val="hybridMultilevel"/>
    <w:tmpl w:val="19263B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663042">
    <w:abstractNumId w:val="0"/>
  </w:num>
  <w:num w:numId="2" w16cid:durableId="1493908595">
    <w:abstractNumId w:val="3"/>
  </w:num>
  <w:num w:numId="3" w16cid:durableId="484517245">
    <w:abstractNumId w:val="5"/>
  </w:num>
  <w:num w:numId="4" w16cid:durableId="1983076389">
    <w:abstractNumId w:val="2"/>
  </w:num>
  <w:num w:numId="5" w16cid:durableId="1447698450">
    <w:abstractNumId w:val="4"/>
  </w:num>
  <w:num w:numId="6" w16cid:durableId="990985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M0MzQyNTa2MDBR0lEKTi0uzszPAykwNKgFAFhpkQQtAAAA"/>
  </w:docVars>
  <w:rsids>
    <w:rsidRoot w:val="00ED2FD4"/>
    <w:rsid w:val="000557CD"/>
    <w:rsid w:val="0006434A"/>
    <w:rsid w:val="00082D38"/>
    <w:rsid w:val="00093AD5"/>
    <w:rsid w:val="000C2661"/>
    <w:rsid w:val="000D1162"/>
    <w:rsid w:val="00102B4B"/>
    <w:rsid w:val="0017172E"/>
    <w:rsid w:val="001A072F"/>
    <w:rsid w:val="00201BF3"/>
    <w:rsid w:val="00224D9A"/>
    <w:rsid w:val="00240FEA"/>
    <w:rsid w:val="002A206D"/>
    <w:rsid w:val="00314C56"/>
    <w:rsid w:val="00331314"/>
    <w:rsid w:val="003978F0"/>
    <w:rsid w:val="003A290D"/>
    <w:rsid w:val="003B07E1"/>
    <w:rsid w:val="003F570B"/>
    <w:rsid w:val="004111CC"/>
    <w:rsid w:val="0041406A"/>
    <w:rsid w:val="0042394C"/>
    <w:rsid w:val="0042621B"/>
    <w:rsid w:val="00485D7F"/>
    <w:rsid w:val="004873FE"/>
    <w:rsid w:val="004922B7"/>
    <w:rsid w:val="004A053B"/>
    <w:rsid w:val="004F122F"/>
    <w:rsid w:val="00576D28"/>
    <w:rsid w:val="005C76E4"/>
    <w:rsid w:val="005F2847"/>
    <w:rsid w:val="0061017E"/>
    <w:rsid w:val="00617492"/>
    <w:rsid w:val="006176A3"/>
    <w:rsid w:val="006A5DF6"/>
    <w:rsid w:val="006C2D88"/>
    <w:rsid w:val="0073567B"/>
    <w:rsid w:val="007529B4"/>
    <w:rsid w:val="00753C02"/>
    <w:rsid w:val="007574EE"/>
    <w:rsid w:val="007A097A"/>
    <w:rsid w:val="007B17A9"/>
    <w:rsid w:val="007E05CF"/>
    <w:rsid w:val="00834725"/>
    <w:rsid w:val="009055B7"/>
    <w:rsid w:val="009115F5"/>
    <w:rsid w:val="00915AD7"/>
    <w:rsid w:val="009D5B89"/>
    <w:rsid w:val="00A73568"/>
    <w:rsid w:val="00A95149"/>
    <w:rsid w:val="00AC3AC3"/>
    <w:rsid w:val="00B10E05"/>
    <w:rsid w:val="00B354D9"/>
    <w:rsid w:val="00BA1932"/>
    <w:rsid w:val="00BA7BC7"/>
    <w:rsid w:val="00BF09C4"/>
    <w:rsid w:val="00C01A87"/>
    <w:rsid w:val="00C04492"/>
    <w:rsid w:val="00C44188"/>
    <w:rsid w:val="00C83873"/>
    <w:rsid w:val="00C96055"/>
    <w:rsid w:val="00CA5484"/>
    <w:rsid w:val="00CC1E34"/>
    <w:rsid w:val="00CF304F"/>
    <w:rsid w:val="00DA25D5"/>
    <w:rsid w:val="00E16874"/>
    <w:rsid w:val="00E3165E"/>
    <w:rsid w:val="00E54947"/>
    <w:rsid w:val="00E675D6"/>
    <w:rsid w:val="00E91CF8"/>
    <w:rsid w:val="00EA4FC9"/>
    <w:rsid w:val="00ED2FD4"/>
    <w:rsid w:val="00F61840"/>
    <w:rsid w:val="00F6197E"/>
    <w:rsid w:val="00F702BC"/>
    <w:rsid w:val="00F73898"/>
    <w:rsid w:val="00F74EEF"/>
    <w:rsid w:val="00F76245"/>
    <w:rsid w:val="00F93BA7"/>
    <w:rsid w:val="00FD7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654BAB"/>
  <w15:docId w15:val="{DE9B5FC6-6DA5-4AB5-A34F-830784E74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D2FD4"/>
    <w:pPr>
      <w:spacing w:after="0" w:line="240" w:lineRule="auto"/>
    </w:pPr>
  </w:style>
  <w:style w:type="table" w:styleId="TableGrid">
    <w:name w:val="Table Grid"/>
    <w:basedOn w:val="TableNormal"/>
    <w:uiPriority w:val="59"/>
    <w:rsid w:val="00ED2F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2F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38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898"/>
  </w:style>
  <w:style w:type="paragraph" w:styleId="Footer">
    <w:name w:val="footer"/>
    <w:basedOn w:val="Normal"/>
    <w:link w:val="FooterChar"/>
    <w:uiPriority w:val="99"/>
    <w:unhideWhenUsed/>
    <w:rsid w:val="00F738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898"/>
  </w:style>
  <w:style w:type="paragraph" w:customStyle="1" w:styleId="F9E977197262459AB16AE09F8A4F0155">
    <w:name w:val="F9E977197262459AB16AE09F8A4F0155"/>
    <w:rsid w:val="00F73898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38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8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5D7F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F122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316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afa@neduet.edu.pk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uafa@neduet.edu.p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B7D9F4C5F9540A3914291DA4D9EC3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B402D-DEF5-442E-8314-F6AEB9F7E253}"/>
      </w:docPartPr>
      <w:docPartBody>
        <w:p w:rsidR="002D68DD" w:rsidRDefault="00C86349" w:rsidP="00C86349">
          <w:pPr>
            <w:pStyle w:val="9B7D9F4C5F9540A3914291DA4D9EC31B"/>
          </w:pPr>
          <w:r w:rsidRPr="00ED35FB">
            <w:rPr>
              <w:rStyle w:val="PlaceholderText"/>
            </w:rPr>
            <w:t>Choose an item.</w:t>
          </w:r>
        </w:p>
      </w:docPartBody>
    </w:docPart>
    <w:docPart>
      <w:docPartPr>
        <w:name w:val="0DF496CAC77A494E80D32C0BB91ED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4A1B4-1FDC-4B03-80AD-6B0A6C74634E}"/>
      </w:docPartPr>
      <w:docPartBody>
        <w:p w:rsidR="00370DC0" w:rsidRDefault="002D68DD" w:rsidP="002D68DD">
          <w:pPr>
            <w:pStyle w:val="0DF496CAC77A494E80D32C0BB91ED370"/>
          </w:pPr>
          <w:r w:rsidRPr="00ED35FB">
            <w:rPr>
              <w:rStyle w:val="PlaceholderText"/>
            </w:rPr>
            <w:t>Choose an item.</w:t>
          </w:r>
        </w:p>
      </w:docPartBody>
    </w:docPart>
    <w:docPart>
      <w:docPartPr>
        <w:name w:val="80B671A37F314D91B75B8840D625F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D5690-51D9-489E-8209-84859698DB01}"/>
      </w:docPartPr>
      <w:docPartBody>
        <w:p w:rsidR="00370DC0" w:rsidRDefault="002D68DD" w:rsidP="002D68DD">
          <w:pPr>
            <w:pStyle w:val="80B671A37F314D91B75B8840D625FC5E"/>
          </w:pPr>
          <w:r w:rsidRPr="00ED35F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6349"/>
    <w:rsid w:val="000C0602"/>
    <w:rsid w:val="002D68DD"/>
    <w:rsid w:val="00370DC0"/>
    <w:rsid w:val="00714146"/>
    <w:rsid w:val="007C57A7"/>
    <w:rsid w:val="00930850"/>
    <w:rsid w:val="00980678"/>
    <w:rsid w:val="00B55497"/>
    <w:rsid w:val="00C86349"/>
    <w:rsid w:val="00CE6E01"/>
    <w:rsid w:val="00F07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K" w:eastAsia="en-P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0602"/>
    <w:rPr>
      <w:color w:val="808080"/>
    </w:rPr>
  </w:style>
  <w:style w:type="paragraph" w:customStyle="1" w:styleId="9B7D9F4C5F9540A3914291DA4D9EC31B">
    <w:name w:val="9B7D9F4C5F9540A3914291DA4D9EC31B"/>
    <w:rsid w:val="00C86349"/>
  </w:style>
  <w:style w:type="paragraph" w:customStyle="1" w:styleId="0DF496CAC77A494E80D32C0BB91ED370">
    <w:name w:val="0DF496CAC77A494E80D32C0BB91ED370"/>
    <w:rsid w:val="002D68DD"/>
  </w:style>
  <w:style w:type="paragraph" w:customStyle="1" w:styleId="80B671A37F314D91B75B8840D625FC5E">
    <w:name w:val="80B671A37F314D91B75B8840D625FC5E"/>
    <w:rsid w:val="002D68DD"/>
  </w:style>
  <w:style w:type="paragraph" w:customStyle="1" w:styleId="E38F8792796B470DB980DA76AE32F41C">
    <w:name w:val="E38F8792796B470DB980DA76AE32F41C"/>
    <w:rsid w:val="000C0602"/>
    <w:rPr>
      <w:lang w:val="en-PK" w:eastAsia="en-PK"/>
    </w:rPr>
  </w:style>
  <w:style w:type="paragraph" w:customStyle="1" w:styleId="ECECD74D3E8447429A390AB67012ADFA">
    <w:name w:val="ECECD74D3E8447429A390AB67012ADFA"/>
    <w:rsid w:val="000C0602"/>
    <w:rPr>
      <w:lang w:val="en-PK" w:eastAsia="en-PK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21FC13-6AA3-471E-BE9B-0A5A7E828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D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AFA</dc:creator>
  <cp:lastModifiedBy>Rabel Ahmed</cp:lastModifiedBy>
  <cp:revision>6</cp:revision>
  <cp:lastPrinted>2022-09-26T06:28:00Z</cp:lastPrinted>
  <dcterms:created xsi:type="dcterms:W3CDTF">2022-06-15T10:43:00Z</dcterms:created>
  <dcterms:modified xsi:type="dcterms:W3CDTF">2022-09-26T06:56:00Z</dcterms:modified>
</cp:coreProperties>
</file>